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China</w:t>
      </w:r>
      <w:r>
        <w:t xml:space="preserve"> </w:t>
      </w:r>
      <w:r>
        <w:t xml:space="preserve">Guangzhou</w:t>
      </w:r>
    </w:p>
    <w:bookmarkStart w:id="24" w:name="Xd7f2536a739e6877435ac16fe3cdac5f8459ca2"/>
    <w:p>
      <w:pPr>
        <w:pStyle w:val="Heading1"/>
      </w:pPr>
      <w:r>
        <w:t xml:space="preserve">Cover Letter for Paramedic Position in China Guangzhou</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Dear [Hiring Manager's Name or "Hiring Committee"],</w:t>
      </w:r>
    </w:p>
    <w:bookmarkStart w:id="20" w:name="introduction"/>
    <w:p>
      <w:pPr>
        <w:pStyle w:val="Heading2"/>
      </w:pPr>
      <w:r>
        <w:t xml:space="preserve">Introduction</w:t>
      </w:r>
    </w:p>
    <w:p>
      <w:pPr>
        <w:pStyle w:val="FirstParagraph"/>
      </w:pPr>
      <w:r>
        <w:t xml:space="preserve">I am writing to express my enthusiastic interest in the Paramedic position at your esteemed organization in China Guangzhou. As a dedicated and experienced paramedic with a passion for emergency care, I am eager to contribute my skills and expertise to a dynamic healthcare environment. Guangzhou, as one of China's most vibrant cities with its unique cultural heritage and growing urban population, represents an exciting opportunity to further my career while serving a community in need. This Cover Letter outlines my qualifications, experience, and commitment to excellence in emergency medical services (EMS), specifically tailored to the needs of China Guangzhou.</w:t>
      </w:r>
    </w:p>
    <w:p>
      <w:pPr>
        <w:pStyle w:val="BodyText"/>
      </w:pPr>
      <w:r>
        <w:t xml:space="preserve">Having worked extensively in high-pressure environments across multiple regions, I have developed a strong foundation in patient care, trauma management, and critical thinking. My background as a Paramedic has equipped me with the ability to respond swiftly and effectively during emergencies while maintaining composure under stress. I am particularly drawn to Guangzhou due to its rapid development and the increasing demand for skilled emergency responders who can adapt to diverse challenges. This role aligns perfectly with my professional goals, and I am confident that my experience will be an asset to your team.</w:t>
      </w:r>
    </w:p>
    <w:bookmarkEnd w:id="20"/>
    <w:bookmarkStart w:id="21" w:name="professional-experience-and-skills"/>
    <w:p>
      <w:pPr>
        <w:pStyle w:val="Heading2"/>
      </w:pPr>
      <w:r>
        <w:t xml:space="preserve">Professional Experience and Skills</w:t>
      </w:r>
    </w:p>
    <w:p>
      <w:pPr>
        <w:pStyle w:val="FirstParagraph"/>
      </w:pPr>
      <w:r>
        <w:t xml:space="preserve">Over the past [X years], I have served as a Paramedic in [Location/City], where I was responsible for providing immediate medical care to patients in critical conditions. My responsibilities included assessing patients, administering lifesaving interventions, and collaborating with healthcare professionals to ensure seamless emergency care. Through this experience, I have honed my ability to work efficiently in fast-paced settings and maintain clear communication with both colleagues and patients.</w:t>
      </w:r>
    </w:p>
    <w:p>
      <w:pPr>
        <w:pStyle w:val="BodyText"/>
      </w:pPr>
      <w:r>
        <w:t xml:space="preserve">One of the key aspects of my role as a Paramedic has been the ability to adapt to diverse patient needs. Whether responding to cardiac arrests, traumatic injuries, or medical emergencies, I prioritize patient safety and comfort while adhering to strict protocols. My training in advanced cardiac life support (ACLS), trauma care, and pediatric emergency medicine has prepared me to handle a wide range of scenarios with confidence. Additionally, I have completed [mention any relevant certifications or courses], which further strengthen my ability to deliver high-quality care.</w:t>
      </w:r>
    </w:p>
    <w:p>
      <w:pPr>
        <w:pStyle w:val="BodyText"/>
      </w:pPr>
      <w:r>
        <w:t xml:space="preserve">In China Guangzhou, the healthcare landscape is evolving rapidly, and paramedics play a vital role in ensuring public health and safety. I understand the importance of cultural sensitivity and effective communication when working with patients from diverse backgrounds. My experience in multicultural settings has taught me to approach each situation with empathy, respect, and a commitment to excellence. I am also open to learning about local medical practices and integrating them into my work to better serve the community.</w:t>
      </w:r>
    </w:p>
    <w:bookmarkEnd w:id="21"/>
    <w:bookmarkStart w:id="22" w:name="why-china-guangzhou"/>
    <w:p>
      <w:pPr>
        <w:pStyle w:val="Heading2"/>
      </w:pPr>
      <w:r>
        <w:t xml:space="preserve">Why China Guangzhou?</w:t>
      </w:r>
    </w:p>
    <w:p>
      <w:pPr>
        <w:pStyle w:val="FirstParagraph"/>
      </w:pPr>
      <w:r>
        <w:t xml:space="preserve">Guangzhou, a bustling metropolis in southern China, offers a unique blend of traditional and modern healthcare systems. As a city with a growing population and increasing urbanization, the demand for skilled paramedics is higher than ever. I am particularly impressed by Guangzhou's efforts to enhance emergency medical services and invest in cutting-edge technology to improve patient outcomes. This makes it an ideal location for me to contribute my expertise while continuing to grow professionally.</w:t>
      </w:r>
    </w:p>
    <w:p>
      <w:pPr>
        <w:pStyle w:val="BodyText"/>
      </w:pPr>
      <w:r>
        <w:t xml:space="preserve">Moreover, Guangzhou’s vibrant culture, rich history, and diverse communities provide an enriching environment for personal and professional development. I am eager to immerse myself in this dynamic city and work alongside local healthcare providers to address the challenges of emergency care. My ability to adapt quickly to new environments, combined with my passion for public service, makes me well-suited for this role. I am also committed to learning Mandarin or other local languages to better connect with patients and colleagues.</w:t>
      </w:r>
    </w:p>
    <w:p>
      <w:pPr>
        <w:pStyle w:val="BodyText"/>
      </w:pPr>
      <w:r>
        <w:t xml:space="preserve">Working as a Paramedic in China Guangzhou would allow me to contribute meaningfully to the city’s healthcare system while gaining valuable international experience. I am confident that my dedication, skills, and enthusiasm for emergency medical services will make me a valuable addition to your team. I am excited about the opportunity to collaborate with professionals who share my commitment to excellence and patient-centered care.</w:t>
      </w:r>
    </w:p>
    <w:bookmarkEnd w:id="22"/>
    <w:bookmarkStart w:id="23" w:name="conclusion"/>
    <w:p>
      <w:pPr>
        <w:pStyle w:val="Heading2"/>
      </w:pPr>
      <w:r>
        <w:t xml:space="preserve">Conclusion</w:t>
      </w:r>
    </w:p>
    <w:p>
      <w:pPr>
        <w:pStyle w:val="FirstParagraph"/>
      </w:pPr>
      <w:r>
        <w:t xml:space="preserve">In conclusion, I am eager to bring my experience, skills, and passion for emergency care to your organization in China Guangzhou. My background as a Paramedic has prepared me to excel in a fast-paced, high-stakes environment while delivering compassionate care. I am confident that my adaptability, cultural awareness, and commitment to professional growth align with the needs of your team.</w:t>
      </w:r>
    </w:p>
    <w:p>
      <w:pPr>
        <w:pStyle w:val="BodyText"/>
      </w:pPr>
      <w:r>
        <w:t xml:space="preserve">I would be grateful for the opportunity to discuss how my qualifications and experiences can contribute to the success of your organization. Thank you for considering my application. I look forward to the possibility of joining your team and making a meaningful impact in Guangzhou’s healthcare community.</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China Guangzhou</dc:title>
  <dc:creator/>
  <dc:language>en</dc:language>
  <cp:keywords/>
  <dcterms:created xsi:type="dcterms:W3CDTF">2026-07-21T11:06:10Z</dcterms:created>
  <dcterms:modified xsi:type="dcterms:W3CDTF">2026-07-21T11:06:10Z</dcterms:modified>
</cp:coreProperties>
</file>

<file path=docProps/custom.xml><?xml version="1.0" encoding="utf-8"?>
<Properties xmlns="http://schemas.openxmlformats.org/officeDocument/2006/custom-properties" xmlns:vt="http://schemas.openxmlformats.org/officeDocument/2006/docPropsVTypes"/>
</file>